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ea5d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b6d4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b7de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3ec6f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42370c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d7a696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51bfc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05e5f0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0:01:09Z</dcterms:created>
  <dcterms:modified xsi:type="dcterms:W3CDTF">2022-01-20T10:01:09Z</dcterms:modified>
</cp:coreProperties>
</file>